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6b412b575e699b8ed647d1059984e066d38eb5"/>
      <w:r>
        <w:rPr>
          <w:b/>
        </w:rPr>
        <w:t xml:space="preserve">ПРОТОКОЛ ПРО РЕЗУЛЬТАТИ ЗЕМЕЛЬНИХ ТОРГІВ № LRE001-UA-20240320-114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л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4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4.04.2024 12:0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 продаж права оренди земельної ділянки несільськогосподарського призначення площею 0,0117 га кадастровий номер 0723655400:01:001:0623 для будівництва та обслуговування будівель торгівлі , що розташована в смт Колки по вул. Шкільна, Луцького району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площею 0,0117 га кадастровий номер 0723655400:01:001:0623 для будівництва та обслуговування будівель торгівлі , що розташована в смт Колки по вул. Шкільна, Луцького району, Воли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8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8 00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сел Дмитро Дмитрович, ІПН/РНОКПП: 313571013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ук Сергій Васильович, ІПН/РНОКПП: 30864223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маль Андрій Григорович, ІПН/РНОКПП: 29327205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маль Андрій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1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1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сел Дмитро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4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06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ук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50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4.2024 16:4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маль Андрій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сел Дмитро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66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ук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66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36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маль Андрій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сел Дмитро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7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ук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78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маль Андрій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7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сел Дмитро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7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ук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78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4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етрук Сергій Васильович, ІПН/РНОКПП: 30864223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142,00 грн (одна тисяча сто сорок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8 003,00 грн (сімдесят вісім тисяч три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олківська селищн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332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798150000034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4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4.04.2024 12:0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етрук Сергій Васильович, ІПН/РНОКПП: 30864223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лк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1:26:22Z</dcterms:created>
  <dcterms:modified xsi:type="dcterms:W3CDTF">2024-05-17T11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